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67B30D81" w14:textId="77777777" w:rsidR="00FC6C68" w:rsidRPr="00FC6C68" w:rsidRDefault="00FC6C6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6F2391C6" w14:textId="77777777" w:rsidR="00FC6C68" w:rsidRDefault="00FC6C68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34908130" w14:textId="0F349422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DFFBD5D" w14:textId="77777777" w:rsidR="00FC6C68" w:rsidRDefault="00FC6C68" w:rsidP="00CA16AA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p w14:paraId="0042BF7D" w14:textId="77777777" w:rsidR="00FC6C68" w:rsidRDefault="00FC6C68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1C10E660" w14:textId="77777777" w:rsidR="00FC6C68" w:rsidRPr="00FC6C68" w:rsidRDefault="00FC6C68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2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bookmarkStart w:id="3" w:name="_Hlk72263790"/>
    </w:p>
    <w:p w14:paraId="394A31D0" w14:textId="77777777" w:rsidR="00FC6C68" w:rsidRDefault="00FC6C68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5245B699" w14:textId="77777777" w:rsidR="00FC6C68" w:rsidRDefault="00FC6C68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23EACD70" w14:textId="77777777" w:rsidR="00FC6C68" w:rsidRDefault="00FC6C68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58E46FE3" w14:textId="77777777" w:rsidR="00FC6C68" w:rsidRDefault="00FC6C68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36AB749C" w14:textId="77777777" w:rsidR="00FC6C68" w:rsidRDefault="00FC6C68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6386CC03" w14:textId="77777777" w:rsidR="00FC6C68" w:rsidRPr="00FC6C68" w:rsidRDefault="00FC6C68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6D88BCFC" w14:textId="77777777" w:rsidR="00FC6C68" w:rsidRPr="00FC6C68" w:rsidRDefault="00FC6C68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4B0955" w14:textId="77777777" w:rsidR="00674B3B" w:rsidRPr="003D2B36" w:rsidRDefault="00674B3B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30F4454F" w14:textId="77777777" w:rsidR="00674B3B" w:rsidRPr="003D2B36" w:rsidRDefault="00674B3B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7AF4B" w14:textId="77777777" w:rsidR="00674B3B" w:rsidRPr="003D2B36" w:rsidRDefault="00674B3B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382D9713" w14:textId="77777777" w:rsidR="00674B3B" w:rsidRPr="003D2B36" w:rsidRDefault="00674B3B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5399586">
    <w:abstractNumId w:val="23"/>
  </w:num>
  <w:num w:numId="2" w16cid:durableId="1553544831">
    <w:abstractNumId w:val="35"/>
  </w:num>
  <w:num w:numId="3" w16cid:durableId="1026176978">
    <w:abstractNumId w:val="39"/>
  </w:num>
  <w:num w:numId="4" w16cid:durableId="2146727431">
    <w:abstractNumId w:val="20"/>
  </w:num>
  <w:num w:numId="5" w16cid:durableId="56632589">
    <w:abstractNumId w:val="25"/>
  </w:num>
  <w:num w:numId="6" w16cid:durableId="1819612044">
    <w:abstractNumId w:val="3"/>
  </w:num>
  <w:num w:numId="7" w16cid:durableId="1105419098">
    <w:abstractNumId w:val="30"/>
  </w:num>
  <w:num w:numId="8" w16cid:durableId="477115428">
    <w:abstractNumId w:val="18"/>
  </w:num>
  <w:num w:numId="9" w16cid:durableId="1570992044">
    <w:abstractNumId w:val="31"/>
  </w:num>
  <w:num w:numId="10" w16cid:durableId="1776510893">
    <w:abstractNumId w:val="9"/>
  </w:num>
  <w:num w:numId="11" w16cid:durableId="1802111875">
    <w:abstractNumId w:val="16"/>
  </w:num>
  <w:num w:numId="12" w16cid:durableId="1587810815">
    <w:abstractNumId w:val="36"/>
  </w:num>
  <w:num w:numId="13" w16cid:durableId="670110772">
    <w:abstractNumId w:val="14"/>
  </w:num>
  <w:num w:numId="14" w16cid:durableId="303243393">
    <w:abstractNumId w:val="17"/>
  </w:num>
  <w:num w:numId="15" w16cid:durableId="1016464145">
    <w:abstractNumId w:val="38"/>
  </w:num>
  <w:num w:numId="16" w16cid:durableId="1974947430">
    <w:abstractNumId w:val="37"/>
  </w:num>
  <w:num w:numId="17" w16cid:durableId="1860001434">
    <w:abstractNumId w:val="8"/>
  </w:num>
  <w:num w:numId="18" w16cid:durableId="106707477">
    <w:abstractNumId w:val="34"/>
  </w:num>
  <w:num w:numId="19" w16cid:durableId="818766293">
    <w:abstractNumId w:val="27"/>
  </w:num>
  <w:num w:numId="20" w16cid:durableId="1006786778">
    <w:abstractNumId w:val="4"/>
  </w:num>
  <w:num w:numId="21" w16cid:durableId="1935936380">
    <w:abstractNumId w:val="10"/>
  </w:num>
  <w:num w:numId="22" w16cid:durableId="426923514">
    <w:abstractNumId w:val="24"/>
  </w:num>
  <w:num w:numId="23" w16cid:durableId="1748264052">
    <w:abstractNumId w:val="33"/>
  </w:num>
  <w:num w:numId="24" w16cid:durableId="1331980551">
    <w:abstractNumId w:val="22"/>
  </w:num>
  <w:num w:numId="25" w16cid:durableId="2026788989">
    <w:abstractNumId w:val="0"/>
  </w:num>
  <w:num w:numId="26" w16cid:durableId="1884514642">
    <w:abstractNumId w:val="12"/>
  </w:num>
  <w:num w:numId="27" w16cid:durableId="161360954">
    <w:abstractNumId w:val="5"/>
  </w:num>
  <w:num w:numId="28" w16cid:durableId="815687497">
    <w:abstractNumId w:val="7"/>
  </w:num>
  <w:num w:numId="29" w16cid:durableId="1720667179">
    <w:abstractNumId w:val="29"/>
  </w:num>
  <w:num w:numId="30" w16cid:durableId="2120947941">
    <w:abstractNumId w:val="11"/>
  </w:num>
  <w:num w:numId="31" w16cid:durableId="524446113">
    <w:abstractNumId w:val="21"/>
  </w:num>
  <w:num w:numId="32" w16cid:durableId="1709140937">
    <w:abstractNumId w:val="26"/>
  </w:num>
  <w:num w:numId="33" w16cid:durableId="698091183">
    <w:abstractNumId w:val="1"/>
  </w:num>
  <w:num w:numId="34" w16cid:durableId="520779769">
    <w:abstractNumId w:val="15"/>
  </w:num>
  <w:num w:numId="35" w16cid:durableId="19940248">
    <w:abstractNumId w:val="32"/>
  </w:num>
  <w:num w:numId="36" w16cid:durableId="876509881">
    <w:abstractNumId w:val="6"/>
  </w:num>
  <w:num w:numId="37" w16cid:durableId="1580015880">
    <w:abstractNumId w:val="19"/>
  </w:num>
  <w:num w:numId="38" w16cid:durableId="1555265769">
    <w:abstractNumId w:val="2"/>
  </w:num>
  <w:num w:numId="39" w16cid:durableId="268122191">
    <w:abstractNumId w:val="28"/>
  </w:num>
  <w:num w:numId="40" w16cid:durableId="86162776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04190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4B3B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C6C68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852</Words>
  <Characters>10448</Characters>
  <Application>Microsoft Office Word</Application>
  <DocSecurity>0</DocSecurity>
  <Lines>435</Lines>
  <Paragraphs>251</Paragraphs>
  <ScaleCrop>false</ScaleCrop>
  <Company/>
  <LinksUpToDate>false</LinksUpToDate>
  <CharactersWithSpaces>1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oran Stanojković</cp:lastModifiedBy>
  <cp:revision>9</cp:revision>
  <cp:lastPrinted>2021-08-06T05:54:00Z</cp:lastPrinted>
  <dcterms:created xsi:type="dcterms:W3CDTF">2024-06-17T13:13:00Z</dcterms:created>
  <dcterms:modified xsi:type="dcterms:W3CDTF">2025-12-12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